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D09" w:rsidRPr="001C2C8D" w:rsidRDefault="00B74061" w:rsidP="00491DCE">
      <w:pPr>
        <w:jc w:val="center"/>
        <w:rPr>
          <w:rFonts w:ascii="Arial" w:hAnsi="Arial" w:cs="Arial"/>
          <w:sz w:val="44"/>
          <w:szCs w:val="44"/>
        </w:rPr>
      </w:pPr>
      <w:r w:rsidRPr="001C2C8D">
        <w:rPr>
          <w:rFonts w:ascii="Arial" w:hAnsi="Arial" w:cs="Arial"/>
          <w:sz w:val="44"/>
          <w:szCs w:val="44"/>
        </w:rPr>
        <w:t>Concept Analysis</w:t>
      </w:r>
      <w:r w:rsidR="00A863FB" w:rsidRPr="001C2C8D">
        <w:rPr>
          <w:rFonts w:ascii="Arial" w:hAnsi="Arial" w:cs="Arial"/>
          <w:sz w:val="44"/>
          <w:szCs w:val="44"/>
        </w:rPr>
        <w:t xml:space="preserve"> Template</w:t>
      </w:r>
    </w:p>
    <w:p w:rsidR="007B4D09" w:rsidRPr="001C2C8D" w:rsidRDefault="00491DCE" w:rsidP="00810D1A">
      <w:pPr>
        <w:spacing w:line="480" w:lineRule="auto"/>
        <w:rPr>
          <w:rFonts w:ascii="Arial" w:hAnsi="Arial" w:cs="Arial"/>
          <w:b/>
        </w:rPr>
      </w:pPr>
      <w:r w:rsidRPr="001C2C8D">
        <w:rPr>
          <w:rFonts w:ascii="Arial" w:hAnsi="Arial" w:cs="Arial"/>
          <w:b/>
        </w:rPr>
        <w:t xml:space="preserve">Name: </w:t>
      </w:r>
    </w:p>
    <w:p w:rsidR="007B4D09" w:rsidRPr="001C2C8D" w:rsidRDefault="00491DCE" w:rsidP="00810D1A">
      <w:pPr>
        <w:spacing w:line="480" w:lineRule="auto"/>
        <w:rPr>
          <w:rFonts w:ascii="Arial" w:hAnsi="Arial" w:cs="Arial"/>
        </w:rPr>
      </w:pPr>
      <w:r w:rsidRPr="001C2C8D">
        <w:rPr>
          <w:rFonts w:ascii="Arial" w:hAnsi="Arial" w:cs="Arial"/>
        </w:rPr>
        <w:t>Please read the assignment guidelines and rubric, then provide ans</w:t>
      </w:r>
      <w:r w:rsidR="001F6481">
        <w:rPr>
          <w:rFonts w:ascii="Arial" w:hAnsi="Arial" w:cs="Arial"/>
        </w:rPr>
        <w:t>wers to the following questions.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Definition/Explanation of the selected nursing concept</w:t>
      </w:r>
      <w:r w:rsidR="001F6481">
        <w:rPr>
          <w:rStyle w:val="eop"/>
          <w:rFonts w:ascii="Arial" w:hAnsi="Arial" w:cs="Arial"/>
          <w:szCs w:val="22"/>
        </w:rPr>
        <w:t>: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18"/>
          <w:szCs w:val="18"/>
        </w:rPr>
      </w:pPr>
      <w:r w:rsidRPr="001C2C8D">
        <w:rPr>
          <w:rStyle w:val="normaltextrun"/>
          <w:rFonts w:ascii="Arial" w:hAnsi="Arial" w:cs="Arial"/>
        </w:rPr>
        <w:t> </w:t>
      </w:r>
      <w:r w:rsidRPr="001C2C8D">
        <w:rPr>
          <w:rStyle w:val="eop"/>
          <w:rFonts w:ascii="Arial" w:hAnsi="Arial" w:cs="Arial"/>
        </w:rPr>
        <w:t> 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Three defining attributes:</w:t>
      </w:r>
      <w:r w:rsidRPr="001C2C8D">
        <w:rPr>
          <w:rStyle w:val="eop"/>
          <w:rFonts w:ascii="Arial" w:hAnsi="Arial" w:cs="Arial"/>
          <w:szCs w:val="22"/>
        </w:rPr>
        <w:t> </w:t>
      </w:r>
      <w:bookmarkStart w:id="0" w:name="_GoBack"/>
      <w:bookmarkEnd w:id="0"/>
    </w:p>
    <w:p w:rsidR="001C45CB" w:rsidRPr="001C2C8D" w:rsidRDefault="001C45CB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 xml:space="preserve">1 Antecedent </w:t>
      </w:r>
      <w:r w:rsidR="001C2C8D" w:rsidRPr="001C2C8D">
        <w:rPr>
          <w:rStyle w:val="normaltextrun"/>
          <w:rFonts w:ascii="Arial" w:hAnsi="Arial" w:cs="Arial"/>
          <w:b/>
          <w:bCs/>
        </w:rPr>
        <w:t>and 1</w:t>
      </w:r>
      <w:r w:rsidRPr="001C2C8D">
        <w:rPr>
          <w:rStyle w:val="normaltextrun"/>
          <w:rFonts w:ascii="Arial" w:hAnsi="Arial" w:cs="Arial"/>
          <w:b/>
          <w:bCs/>
        </w:rPr>
        <w:t xml:space="preserve"> Consequence</w:t>
      </w:r>
      <w:r w:rsidRPr="001C2C8D">
        <w:rPr>
          <w:rStyle w:val="eop"/>
          <w:rFonts w:ascii="Arial" w:hAnsi="Arial" w:cs="Arial"/>
          <w:szCs w:val="22"/>
        </w:rPr>
        <w:t> </w:t>
      </w:r>
      <w:r w:rsidRPr="001F6481">
        <w:rPr>
          <w:rStyle w:val="eop"/>
          <w:rFonts w:ascii="Arial" w:hAnsi="Arial" w:cs="Arial"/>
          <w:b/>
          <w:szCs w:val="22"/>
        </w:rPr>
        <w:t>of the concept:</w:t>
      </w:r>
    </w:p>
    <w:p w:rsidR="001F6481" w:rsidRPr="001C2C8D" w:rsidRDefault="00B74061" w:rsidP="001F6481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18"/>
          <w:szCs w:val="18"/>
        </w:rPr>
      </w:pPr>
      <w:r w:rsidRPr="001C2C8D">
        <w:rPr>
          <w:rStyle w:val="normaltextrun"/>
          <w:rFonts w:ascii="Arial" w:hAnsi="Arial" w:cs="Arial"/>
        </w:rPr>
        <w:t> 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Model Case: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sz w:val="22"/>
          <w:szCs w:val="22"/>
        </w:rPr>
      </w:pP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Theoretical Applications of the Concept:</w:t>
      </w:r>
      <w:r w:rsidRPr="001C2C8D">
        <w:rPr>
          <w:rStyle w:val="eop"/>
          <w:rFonts w:ascii="Arial" w:hAnsi="Arial" w:cs="Arial"/>
          <w:szCs w:val="22"/>
        </w:rPr>
        <w:t> 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</w:rPr>
      </w:pP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Reflection</w:t>
      </w:r>
      <w:r w:rsidR="001F6481" w:rsidRPr="001F6481">
        <w:rPr>
          <w:rStyle w:val="eop"/>
          <w:rFonts w:ascii="Arial" w:hAnsi="Arial" w:cs="Arial"/>
          <w:b/>
          <w:szCs w:val="22"/>
        </w:rPr>
        <w:t>:</w:t>
      </w:r>
    </w:p>
    <w:p w:rsidR="00B74061" w:rsidRPr="001C2C8D" w:rsidRDefault="00B74061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:rsidR="00B74061" w:rsidRPr="001C2C8D" w:rsidRDefault="00B74061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:rsidR="00407C6C" w:rsidRPr="001C2C8D" w:rsidRDefault="00407C6C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1C2C8D">
        <w:rPr>
          <w:rFonts w:ascii="Arial" w:hAnsi="Arial" w:cs="Arial"/>
          <w:b/>
          <w:sz w:val="24"/>
          <w:szCs w:val="24"/>
        </w:rPr>
        <w:t>References</w:t>
      </w:r>
    </w:p>
    <w:p w:rsidR="007B4D09" w:rsidRPr="001C2C8D" w:rsidRDefault="007B4D09">
      <w:pPr>
        <w:rPr>
          <w:rFonts w:ascii="Arial" w:hAnsi="Arial" w:cs="Arial"/>
        </w:rPr>
      </w:pPr>
    </w:p>
    <w:sectPr w:rsidR="007B4D09" w:rsidRPr="001C2C8D" w:rsidSect="0066001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F4C93" w:rsidRDefault="00EF4C93" w:rsidP="00491DCE">
      <w:pPr>
        <w:spacing w:after="0" w:line="240" w:lineRule="auto"/>
      </w:pPr>
      <w:r>
        <w:separator/>
      </w:r>
    </w:p>
  </w:endnote>
  <w:endnote w:type="continuationSeparator" w:id="1">
    <w:p w:rsidR="00EF4C93" w:rsidRDefault="00EF4C93" w:rsidP="00491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28E8" w:rsidRDefault="00E728E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0ABC" w:rsidRDefault="00BB0ABC">
    <w:pPr>
      <w:pStyle w:val="Footer"/>
    </w:pPr>
    <w:r>
      <w:t>1119 KAK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28E8" w:rsidRDefault="00E728E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F4C93" w:rsidRDefault="00EF4C93" w:rsidP="00491DCE">
      <w:pPr>
        <w:spacing w:after="0" w:line="240" w:lineRule="auto"/>
      </w:pPr>
      <w:r>
        <w:separator/>
      </w:r>
    </w:p>
  </w:footnote>
  <w:footnote w:type="continuationSeparator" w:id="1">
    <w:p w:rsidR="00EF4C93" w:rsidRDefault="00EF4C93" w:rsidP="00491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28E8" w:rsidRDefault="00E728E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1DCE" w:rsidRDefault="00491DCE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28E8" w:rsidRDefault="00E728E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C662F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">
    <w:nsid w:val="20812A19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">
    <w:nsid w:val="33660E07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362021AE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E917666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7A3F2616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7EC92762"/>
    <w:multiLevelType w:val="hybridMultilevel"/>
    <w:tmpl w:val="BA2A5EB8"/>
    <w:lvl w:ilvl="0" w:tplc="FCA033C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D3B4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c2M7M0Mrc0NDSyNDZS0lEKTi0uzszPAykwrAUAKzIuRiwAAAA="/>
  </w:docVars>
  <w:rsids>
    <w:rsidRoot w:val="007B4D09"/>
    <w:rsid w:val="00013B35"/>
    <w:rsid w:val="000A786F"/>
    <w:rsid w:val="001C2C8D"/>
    <w:rsid w:val="001C45CB"/>
    <w:rsid w:val="001F6481"/>
    <w:rsid w:val="002C32CB"/>
    <w:rsid w:val="00407C6C"/>
    <w:rsid w:val="00491DCE"/>
    <w:rsid w:val="00565CB9"/>
    <w:rsid w:val="00660010"/>
    <w:rsid w:val="007B4D09"/>
    <w:rsid w:val="00810D1A"/>
    <w:rsid w:val="00A81D7B"/>
    <w:rsid w:val="00A863FB"/>
    <w:rsid w:val="00B01A5B"/>
    <w:rsid w:val="00B74061"/>
    <w:rsid w:val="00BB0ABC"/>
    <w:rsid w:val="00E22823"/>
    <w:rsid w:val="00E728E8"/>
    <w:rsid w:val="00EF4C93"/>
    <w:rsid w:val="00F46E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00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DCE"/>
  </w:style>
  <w:style w:type="paragraph" w:styleId="Footer">
    <w:name w:val="footer"/>
    <w:basedOn w:val="Normal"/>
    <w:link w:val="FooterChar"/>
    <w:uiPriority w:val="99"/>
    <w:unhideWhenUsed/>
    <w:rsid w:val="00491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DCE"/>
  </w:style>
  <w:style w:type="paragraph" w:customStyle="1" w:styleId="paragraph">
    <w:name w:val="paragraph"/>
    <w:basedOn w:val="Normal"/>
    <w:rsid w:val="00B740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74061"/>
  </w:style>
  <w:style w:type="character" w:customStyle="1" w:styleId="eop">
    <w:name w:val="eop"/>
    <w:basedOn w:val="DefaultParagraphFont"/>
    <w:rsid w:val="00B7406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AA4E911FE5641BDA2FC38ECF04E7A" ma:contentTypeVersion="13" ma:contentTypeDescription="Create a new document." ma:contentTypeScope="" ma:versionID="efebfa99e8b0974299a84b46bbc5ef86">
  <xsd:schema xmlns:xsd="http://www.w3.org/2001/XMLSchema" xmlns:xs="http://www.w3.org/2001/XMLSchema" xmlns:p="http://schemas.microsoft.com/office/2006/metadata/properties" xmlns:ns3="e71cce51-86b5-4e2c-98e5-43abf06712f8" xmlns:ns4="1451880d-daa5-4588-8d2f-e11c8dfae8e6" targetNamespace="http://schemas.microsoft.com/office/2006/metadata/properties" ma:root="true" ma:fieldsID="b3fc52475c1f3cbbb0d745a5e67cdc31" ns3:_="" ns4:_="">
    <xsd:import namespace="e71cce51-86b5-4e2c-98e5-43abf06712f8"/>
    <xsd:import namespace="1451880d-daa5-4588-8d2f-e11c8dfae8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1cce51-86b5-4e2c-98e5-43abf06712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1880d-daa5-4588-8d2f-e11c8dfae8e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D05286-05FD-4D3B-B4B8-7F7FA92CC9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A07147-72A3-4648-AC62-BD1B528238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A268EF-D86C-45B4-8262-C2C4436ADF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1cce51-86b5-4e2c-98e5-43abf06712f8"/>
    <ds:schemaRef ds:uri="1451880d-daa5-4588-8d2f-e11c8dfae8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z, Susan</dc:creator>
  <cp:lastModifiedBy>Mark Nzioka</cp:lastModifiedBy>
  <cp:revision>2</cp:revision>
  <dcterms:created xsi:type="dcterms:W3CDTF">2021-04-10T08:22:00Z</dcterms:created>
  <dcterms:modified xsi:type="dcterms:W3CDTF">2021-04-10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AA4E911FE5641BDA2FC38ECF04E7A</vt:lpwstr>
  </property>
</Properties>
</file>